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8D07" w14:textId="77777777" w:rsidR="00F377BA" w:rsidRDefault="00F377BA" w:rsidP="00EC5088">
      <w:pPr>
        <w:spacing w:after="0"/>
        <w:jc w:val="center"/>
        <w:rPr>
          <w:rFonts w:ascii="Times New Roman" w:hAnsi="Times New Roman"/>
          <w:b/>
        </w:rPr>
      </w:pPr>
    </w:p>
    <w:p w14:paraId="0F380BD4" w14:textId="2B03E9B5" w:rsidR="00F377BA" w:rsidRPr="000142BA" w:rsidRDefault="00F377BA" w:rsidP="00EC5088">
      <w:pPr>
        <w:spacing w:before="120" w:after="240"/>
        <w:jc w:val="center"/>
        <w:rPr>
          <w:rFonts w:asciiTheme="minorHAnsi" w:hAnsiTheme="minorHAnsi" w:cstheme="minorHAnsi"/>
          <w:b/>
        </w:rPr>
      </w:pPr>
      <w:r w:rsidRPr="000142BA">
        <w:rPr>
          <w:rFonts w:asciiTheme="minorHAnsi" w:hAnsiTheme="minorHAnsi" w:cstheme="minorHAnsi"/>
          <w:b/>
        </w:rPr>
        <w:t xml:space="preserve">Aneks Nr </w:t>
      </w:r>
      <w:r w:rsidR="003B6D49" w:rsidRPr="000142BA">
        <w:rPr>
          <w:rFonts w:asciiTheme="minorHAnsi" w:hAnsiTheme="minorHAnsi" w:cstheme="minorHAnsi"/>
          <w:b/>
        </w:rPr>
        <w:t>…</w:t>
      </w:r>
      <w:r w:rsidRPr="000142BA">
        <w:rPr>
          <w:rFonts w:asciiTheme="minorHAnsi" w:hAnsiTheme="minorHAnsi" w:cstheme="minorHAnsi"/>
          <w:b/>
        </w:rPr>
        <w:t>/</w:t>
      </w:r>
      <w:r w:rsidR="00065BBF">
        <w:rPr>
          <w:rFonts w:asciiTheme="minorHAnsi" w:hAnsiTheme="minorHAnsi" w:cstheme="minorHAnsi"/>
          <w:b/>
        </w:rPr>
        <w:t>202</w:t>
      </w:r>
      <w:r w:rsidR="00DD0753">
        <w:rPr>
          <w:rFonts w:asciiTheme="minorHAnsi" w:hAnsiTheme="minorHAnsi" w:cstheme="minorHAnsi"/>
          <w:b/>
        </w:rPr>
        <w:t>3</w:t>
      </w:r>
    </w:p>
    <w:p w14:paraId="742A8606" w14:textId="70B76B0B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do umowy Nr </w:t>
      </w:r>
      <w:r w:rsidR="003B6D49" w:rsidRPr="000142BA">
        <w:rPr>
          <w:rFonts w:asciiTheme="minorHAnsi" w:hAnsiTheme="minorHAnsi" w:cstheme="minorHAnsi"/>
          <w:b/>
          <w:bCs/>
        </w:rPr>
        <w:t>…….</w:t>
      </w:r>
      <w:r w:rsidR="00046231" w:rsidRPr="000142BA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z dnia </w:t>
      </w:r>
      <w:r w:rsidR="003B6D49" w:rsidRPr="000142BA">
        <w:rPr>
          <w:rFonts w:asciiTheme="minorHAnsi" w:hAnsiTheme="minorHAnsi" w:cstheme="minorHAnsi"/>
          <w:b/>
          <w:bCs/>
        </w:rPr>
        <w:t>…..</w:t>
      </w:r>
    </w:p>
    <w:p w14:paraId="1E64955C" w14:textId="77777777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o wykonanie i finansowanie projektu realizowanego  w ramach </w:t>
      </w:r>
    </w:p>
    <w:p w14:paraId="13C2A398" w14:textId="35513A08" w:rsidR="00F377BA" w:rsidRPr="000142BA" w:rsidRDefault="003B6D49" w:rsidP="00057D90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>……..</w:t>
      </w:r>
    </w:p>
    <w:p w14:paraId="2D0AC866" w14:textId="0E2F11B7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pt. </w:t>
      </w:r>
      <w:r w:rsidR="00046231" w:rsidRPr="000142BA">
        <w:rPr>
          <w:rFonts w:asciiTheme="minorHAnsi" w:hAnsiTheme="minorHAnsi" w:cstheme="minorHAnsi"/>
        </w:rPr>
        <w:t>„</w:t>
      </w:r>
      <w:r w:rsidR="003B6D49" w:rsidRPr="000142BA">
        <w:rPr>
          <w:rFonts w:asciiTheme="minorHAnsi" w:hAnsiTheme="minorHAnsi" w:cstheme="minorHAnsi"/>
        </w:rPr>
        <w:t>…………</w:t>
      </w:r>
      <w:r w:rsidR="00046231" w:rsidRPr="000142BA">
        <w:rPr>
          <w:rFonts w:asciiTheme="minorHAnsi" w:hAnsiTheme="minorHAnsi" w:cstheme="minorHAnsi"/>
        </w:rPr>
        <w:t>”</w:t>
      </w:r>
    </w:p>
    <w:p w14:paraId="2B8FD081" w14:textId="45A869C2" w:rsidR="00F377BA" w:rsidRPr="00BA18B5" w:rsidRDefault="00F377BA" w:rsidP="00EC5088">
      <w:pPr>
        <w:spacing w:after="240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>pomiędzy:</w:t>
      </w:r>
    </w:p>
    <w:p w14:paraId="6B735C55" w14:textId="21B424DE" w:rsidR="005549A1" w:rsidRPr="00BA18B5" w:rsidRDefault="00F377BA" w:rsidP="00BA18B5">
      <w:pPr>
        <w:spacing w:after="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  <w:b/>
        </w:rPr>
        <w:t>Narodowym Centrum Badań i Rozwoju</w:t>
      </w:r>
      <w:r w:rsidRPr="00BA18B5">
        <w:rPr>
          <w:rFonts w:asciiTheme="minorHAnsi" w:hAnsiTheme="minorHAnsi" w:cstheme="minorHAnsi"/>
        </w:rPr>
        <w:t xml:space="preserve"> z siedzibą w Warszawie (00-</w:t>
      </w:r>
      <w:r w:rsidR="00037A97">
        <w:rPr>
          <w:rFonts w:asciiTheme="minorHAnsi" w:hAnsiTheme="minorHAnsi" w:cstheme="minorHAnsi"/>
        </w:rPr>
        <w:t>801</w:t>
      </w:r>
      <w:r w:rsidRPr="00BA18B5">
        <w:rPr>
          <w:rFonts w:asciiTheme="minorHAnsi" w:hAnsiTheme="minorHAnsi" w:cstheme="minorHAnsi"/>
        </w:rPr>
        <w:t>), przy ul. </w:t>
      </w:r>
      <w:r w:rsidR="00037A97">
        <w:rPr>
          <w:rFonts w:asciiTheme="minorHAnsi" w:hAnsiTheme="minorHAnsi" w:cstheme="minorHAnsi"/>
        </w:rPr>
        <w:t>Chmielnej 69</w:t>
      </w:r>
      <w:r w:rsidRPr="00BA18B5">
        <w:rPr>
          <w:rFonts w:asciiTheme="minorHAnsi" w:hAnsiTheme="minorHAnsi" w:cstheme="minorHAnsi"/>
        </w:rPr>
        <w:t>, zwanym dalej „</w:t>
      </w:r>
      <w:r w:rsidRPr="00BA18B5">
        <w:rPr>
          <w:rFonts w:asciiTheme="minorHAnsi" w:hAnsiTheme="minorHAnsi" w:cstheme="minorHAnsi"/>
          <w:b/>
        </w:rPr>
        <w:t>Centrum</w:t>
      </w:r>
      <w:r w:rsidRPr="00BA18B5">
        <w:rPr>
          <w:rFonts w:asciiTheme="minorHAnsi" w:hAnsiTheme="minorHAnsi" w:cstheme="minorHAnsi"/>
        </w:rPr>
        <w:t>”, reprezentowanym przez:</w:t>
      </w:r>
    </w:p>
    <w:p w14:paraId="4084C759" w14:textId="77777777" w:rsidR="00BA18B5" w:rsidRPr="00BA18B5" w:rsidRDefault="00BA18B5" w:rsidP="00BA18B5">
      <w:pPr>
        <w:spacing w:after="0"/>
        <w:jc w:val="both"/>
        <w:rPr>
          <w:rFonts w:asciiTheme="minorHAnsi" w:hAnsiTheme="minorHAnsi" w:cstheme="minorHAnsi"/>
        </w:rPr>
      </w:pPr>
    </w:p>
    <w:p w14:paraId="3E52D276" w14:textId="7B4A483A" w:rsidR="003B6D49" w:rsidRPr="00C473E5" w:rsidRDefault="003D1818" w:rsidP="003B6D49">
      <w:r w:rsidRPr="00C473E5">
        <w:t>Katarzynę Piętak</w:t>
      </w:r>
      <w:r w:rsidR="006031C4" w:rsidRPr="00C473E5">
        <w:t xml:space="preserve"> </w:t>
      </w:r>
      <w:r w:rsidRPr="00C473E5">
        <w:t>–</w:t>
      </w:r>
      <w:r w:rsidR="00E35C19" w:rsidRPr="00C473E5">
        <w:t xml:space="preserve"> </w:t>
      </w:r>
      <w:r w:rsidRPr="00C473E5">
        <w:t>Zastępc</w:t>
      </w:r>
      <w:r w:rsidR="00C473E5" w:rsidRPr="00C473E5">
        <w:t>ę</w:t>
      </w:r>
      <w:r w:rsidRPr="00C473E5">
        <w:t xml:space="preserve"> </w:t>
      </w:r>
      <w:r w:rsidR="003B6D49" w:rsidRPr="00C473E5">
        <w:t xml:space="preserve">Dyrektora </w:t>
      </w:r>
      <w:r w:rsidR="00C473E5" w:rsidRPr="00C473E5">
        <w:t>Działu Współpracy z Beneficjentem</w:t>
      </w:r>
      <w:r w:rsidR="00C473E5" w:rsidRPr="00C473E5">
        <w:t xml:space="preserve"> </w:t>
      </w:r>
      <w:r w:rsidR="00065BBF" w:rsidRPr="00C473E5">
        <w:t>na pods</w:t>
      </w:r>
      <w:r w:rsidR="003A0C59" w:rsidRPr="00C473E5">
        <w:t xml:space="preserve">tawie pełnomocnictwa nr </w:t>
      </w:r>
      <w:r w:rsidR="00C473E5" w:rsidRPr="00C473E5">
        <w:t>126</w:t>
      </w:r>
      <w:r w:rsidR="003A0C59" w:rsidRPr="00C473E5">
        <w:t>/202</w:t>
      </w:r>
      <w:r w:rsidRPr="00C473E5">
        <w:t>3</w:t>
      </w:r>
      <w:r w:rsidR="00065BBF" w:rsidRPr="00C473E5">
        <w:t xml:space="preserve"> </w:t>
      </w:r>
      <w:r w:rsidR="003B6D49" w:rsidRPr="00C473E5">
        <w:t xml:space="preserve">z dnia </w:t>
      </w:r>
      <w:r w:rsidR="00C473E5" w:rsidRPr="00C473E5">
        <w:t>6</w:t>
      </w:r>
      <w:r w:rsidR="00E35C19" w:rsidRPr="00C473E5">
        <w:t xml:space="preserve"> </w:t>
      </w:r>
      <w:r w:rsidR="00C473E5" w:rsidRPr="00C473E5">
        <w:t>lipca</w:t>
      </w:r>
      <w:r w:rsidR="00065BBF" w:rsidRPr="00C473E5">
        <w:t xml:space="preserve"> 202</w:t>
      </w:r>
      <w:r w:rsidRPr="00C473E5">
        <w:t>3</w:t>
      </w:r>
      <w:r w:rsidR="003B6D49" w:rsidRPr="00C473E5">
        <w:t xml:space="preserve"> r.</w:t>
      </w:r>
    </w:p>
    <w:p w14:paraId="1948716E" w14:textId="77777777" w:rsidR="00F377BA" w:rsidRPr="00BA18B5" w:rsidRDefault="00F377BA" w:rsidP="00DC425E">
      <w:pPr>
        <w:spacing w:before="120" w:after="24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</w:t>
      </w:r>
    </w:p>
    <w:p w14:paraId="2B68CCDE" w14:textId="52E56997" w:rsidR="00046231" w:rsidRPr="00BA18B5" w:rsidRDefault="003B6D49" w:rsidP="00046231">
      <w:pPr>
        <w:spacing w:after="0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  <w:b/>
          <w:bCs/>
        </w:rPr>
        <w:t>……….</w:t>
      </w:r>
    </w:p>
    <w:p w14:paraId="0125CCA5" w14:textId="1952BC3D" w:rsidR="00F377BA" w:rsidRPr="00BA18B5" w:rsidRDefault="00BA18B5" w:rsidP="00EC5088">
      <w:pPr>
        <w:spacing w:before="24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zwanym</w:t>
      </w:r>
      <w:r w:rsidR="00F377BA" w:rsidRPr="00BA18B5">
        <w:rPr>
          <w:rFonts w:asciiTheme="minorHAnsi" w:hAnsiTheme="minorHAnsi" w:cstheme="minorHAnsi"/>
        </w:rPr>
        <w:t xml:space="preserve"> dalej </w:t>
      </w:r>
      <w:r w:rsidR="00F377BA" w:rsidRPr="00BA18B5">
        <w:rPr>
          <w:rFonts w:asciiTheme="minorHAnsi" w:hAnsiTheme="minorHAnsi" w:cstheme="minorHAnsi"/>
          <w:b/>
        </w:rPr>
        <w:t>„Wykonawcą”</w:t>
      </w:r>
      <w:r w:rsidR="00F377BA" w:rsidRPr="00BA18B5">
        <w:rPr>
          <w:rFonts w:asciiTheme="minorHAnsi" w:hAnsiTheme="minorHAnsi" w:cstheme="minorHAnsi"/>
        </w:rPr>
        <w:t xml:space="preserve"> reprezentowaną przez:</w:t>
      </w:r>
    </w:p>
    <w:p w14:paraId="06217716" w14:textId="1257B67A" w:rsidR="00F377BA" w:rsidRPr="00BA18B5" w:rsidRDefault="003B6D49" w:rsidP="00C76456">
      <w:pPr>
        <w:spacing w:after="0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>……….</w:t>
      </w:r>
    </w:p>
    <w:p w14:paraId="4CE23449" w14:textId="77777777" w:rsidR="00F377BA" w:rsidRPr="00BA18B5" w:rsidRDefault="00F377BA" w:rsidP="00C76456">
      <w:pPr>
        <w:spacing w:before="36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łącznie zwanymi dalej </w:t>
      </w:r>
      <w:r w:rsidRPr="00BA18B5">
        <w:rPr>
          <w:rFonts w:asciiTheme="minorHAnsi" w:hAnsiTheme="minorHAnsi" w:cstheme="minorHAnsi"/>
          <w:b/>
        </w:rPr>
        <w:t>„Stronami”</w:t>
      </w:r>
      <w:r w:rsidRPr="00BA18B5">
        <w:rPr>
          <w:rFonts w:asciiTheme="minorHAnsi" w:hAnsiTheme="minorHAnsi" w:cstheme="minorHAnsi"/>
        </w:rPr>
        <w:t xml:space="preserve"> </w:t>
      </w:r>
    </w:p>
    <w:p w14:paraId="1CFCB9F0" w14:textId="77777777" w:rsidR="00F377BA" w:rsidRPr="00BA18B5" w:rsidRDefault="00F377BA" w:rsidP="00C76456">
      <w:pPr>
        <w:spacing w:before="360" w:after="240"/>
        <w:jc w:val="center"/>
        <w:rPr>
          <w:rFonts w:asciiTheme="minorHAnsi" w:hAnsiTheme="minorHAnsi" w:cstheme="minorHAnsi"/>
          <w:b/>
        </w:rPr>
      </w:pPr>
      <w:r w:rsidRPr="00BA18B5">
        <w:rPr>
          <w:rFonts w:asciiTheme="minorHAnsi" w:hAnsiTheme="minorHAnsi" w:cstheme="minorHAnsi"/>
          <w:b/>
        </w:rPr>
        <w:t>§1.</w:t>
      </w:r>
    </w:p>
    <w:p w14:paraId="2675ED14" w14:textId="2B3BE24A" w:rsidR="00F377BA" w:rsidRPr="00BA18B5" w:rsidRDefault="00F377BA" w:rsidP="00BB218E">
      <w:pPr>
        <w:spacing w:before="240" w:after="1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W Umowie wprowadza się następujące zmiany:</w:t>
      </w:r>
    </w:p>
    <w:p w14:paraId="42DB3519" w14:textId="12A4393B" w:rsidR="00500604" w:rsidRPr="000142BA" w:rsidRDefault="00065BBF" w:rsidP="00500604">
      <w:pPr>
        <w:pStyle w:val="Akapitzlist"/>
        <w:numPr>
          <w:ilvl w:val="0"/>
          <w:numId w:val="5"/>
        </w:numPr>
        <w:spacing w:after="12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…………</w:t>
      </w:r>
    </w:p>
    <w:p w14:paraId="0DB7B7BE" w14:textId="3EED1914" w:rsidR="00500604" w:rsidRPr="000142BA" w:rsidRDefault="00500604" w:rsidP="00500604">
      <w:pPr>
        <w:numPr>
          <w:ilvl w:val="0"/>
          <w:numId w:val="5"/>
        </w:numPr>
        <w:autoSpaceDE w:val="0"/>
        <w:autoSpaceDN w:val="0"/>
        <w:spacing w:after="120" w:line="240" w:lineRule="auto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Ilekroć w Umowie znajduje się odwołanie do załącznika nr </w:t>
      </w:r>
      <w:r w:rsidR="003B6D49" w:rsidRPr="000142BA">
        <w:rPr>
          <w:rFonts w:asciiTheme="minorHAnsi" w:hAnsiTheme="minorHAnsi" w:cstheme="minorHAnsi"/>
        </w:rPr>
        <w:t>……</w:t>
      </w:r>
      <w:r w:rsidRPr="000142BA">
        <w:rPr>
          <w:rFonts w:asciiTheme="minorHAnsi" w:hAnsiTheme="minorHAnsi" w:cstheme="minorHAnsi"/>
        </w:rPr>
        <w:t xml:space="preserve"> należy przez to rozumieć odwołanie odpowiednio do załącznika 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>.</w:t>
      </w:r>
    </w:p>
    <w:p w14:paraId="40F8A769" w14:textId="1B8BD3C8" w:rsidR="00500604" w:rsidRPr="00BA18B5" w:rsidRDefault="00500604" w:rsidP="0033082B">
      <w:pPr>
        <w:autoSpaceDE w:val="0"/>
        <w:spacing w:after="120"/>
        <w:ind w:firstLine="720"/>
        <w:rPr>
          <w:rFonts w:asciiTheme="minorHAnsi" w:hAnsiTheme="minorHAnsi" w:cstheme="minorHAnsi"/>
          <w:b/>
          <w:bCs/>
        </w:rPr>
      </w:pPr>
      <w:r w:rsidRPr="00BA18B5">
        <w:rPr>
          <w:rFonts w:asciiTheme="minorHAnsi" w:hAnsiTheme="minorHAnsi" w:cstheme="minorHAnsi"/>
          <w:b/>
          <w:bCs/>
        </w:rPr>
        <w:t xml:space="preserve">                                                                        § 2</w:t>
      </w:r>
    </w:p>
    <w:p w14:paraId="60084E70" w14:textId="34D086F0" w:rsidR="00500604" w:rsidRPr="00BA18B5" w:rsidRDefault="00E07867" w:rsidP="0033082B">
      <w:pPr>
        <w:tabs>
          <w:tab w:val="left" w:pos="142"/>
          <w:tab w:val="left" w:pos="567"/>
        </w:tabs>
        <w:autoSpaceDE w:val="0"/>
        <w:spacing w:after="120" w:line="240" w:lineRule="auto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 1.   </w:t>
      </w:r>
      <w:r w:rsidR="00500604" w:rsidRPr="00BA18B5">
        <w:rPr>
          <w:rFonts w:asciiTheme="minorHAnsi" w:hAnsiTheme="minorHAnsi" w:cstheme="minorHAnsi"/>
        </w:rPr>
        <w:t>Integralną część Aneksu stanowi załącznik:</w:t>
      </w:r>
    </w:p>
    <w:p w14:paraId="39B5F60E" w14:textId="7AF1452F" w:rsidR="00500604" w:rsidRPr="00BA18B5" w:rsidRDefault="00500604" w:rsidP="0033082B">
      <w:pPr>
        <w:pStyle w:val="Akapitzlist"/>
        <w:numPr>
          <w:ilvl w:val="0"/>
          <w:numId w:val="8"/>
        </w:numPr>
        <w:autoSpaceDE w:val="0"/>
        <w:spacing w:after="120" w:line="240" w:lineRule="auto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nr </w:t>
      </w:r>
      <w:r w:rsidR="003B6D49">
        <w:rPr>
          <w:rFonts w:asciiTheme="minorHAnsi" w:hAnsiTheme="minorHAnsi" w:cstheme="minorHAnsi"/>
        </w:rPr>
        <w:t>……..</w:t>
      </w:r>
    </w:p>
    <w:p w14:paraId="5A7A5C4B" w14:textId="791119BE" w:rsidR="00851B2E" w:rsidRPr="00BA18B5" w:rsidRDefault="00500604" w:rsidP="0033082B">
      <w:pPr>
        <w:spacing w:before="120" w:after="120"/>
        <w:ind w:left="3540" w:firstLine="708"/>
        <w:jc w:val="both"/>
        <w:rPr>
          <w:rFonts w:asciiTheme="minorHAnsi" w:hAnsiTheme="minorHAnsi" w:cstheme="minorHAnsi"/>
          <w:u w:val="single"/>
        </w:rPr>
      </w:pPr>
      <w:r w:rsidRPr="00BA18B5">
        <w:rPr>
          <w:rFonts w:asciiTheme="minorHAnsi" w:hAnsiTheme="minorHAnsi" w:cstheme="minorHAnsi"/>
          <w:b/>
          <w:bCs/>
        </w:rPr>
        <w:t>§ 3</w:t>
      </w:r>
    </w:p>
    <w:p w14:paraId="51F3C096" w14:textId="77777777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Pozostałe postanowienia Umowy pozostają bez zmian.</w:t>
      </w:r>
    </w:p>
    <w:p w14:paraId="0F3022CC" w14:textId="45B241E8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neks sporządzono w 2 jednobrzmiących egzemplarzach</w:t>
      </w:r>
      <w:r w:rsidR="00BA18B5" w:rsidRPr="00BA18B5">
        <w:rPr>
          <w:rFonts w:asciiTheme="minorHAnsi" w:hAnsiTheme="minorHAnsi" w:cstheme="minorHAnsi"/>
        </w:rPr>
        <w:t xml:space="preserve">, po jednym dla każdej ze Stron </w:t>
      </w:r>
      <w:r w:rsidR="00BA18B5" w:rsidRPr="00BA18B5">
        <w:rPr>
          <w:rStyle w:val="Odwoanieprzypisudolnego"/>
          <w:rFonts w:asciiTheme="minorHAnsi" w:hAnsiTheme="minorHAnsi" w:cstheme="minorHAnsi"/>
        </w:rPr>
        <w:footnoteReference w:id="1"/>
      </w:r>
    </w:p>
    <w:p w14:paraId="33379A08" w14:textId="324AF812" w:rsidR="00661A71" w:rsidRDefault="005549A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Aneks wchodzi w życie z dniem jego podpisania przez ostatnią ze Stron. </w:t>
      </w:r>
    </w:p>
    <w:p w14:paraId="011B9DDD" w14:textId="2C553D8D" w:rsidR="00661A71" w:rsidRDefault="00661A7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>
        <w:t>Za datę zawarcia aneksu uważa się datę złożenia podpisu elektronicznego przez ostatnią ze Stron</w:t>
      </w:r>
    </w:p>
    <w:p w14:paraId="192337F5" w14:textId="17019201" w:rsidR="00661A71" w:rsidRPr="00661A71" w:rsidRDefault="00661A7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>
        <w:t>Aneks zawarto w formie elektronicznej</w:t>
      </w:r>
    </w:p>
    <w:p w14:paraId="343B9EAD" w14:textId="77777777" w:rsidR="00E07867" w:rsidRPr="00BA18B5" w:rsidRDefault="00E07867" w:rsidP="0033082B">
      <w:pPr>
        <w:pStyle w:val="Akapitzlist"/>
        <w:rPr>
          <w:rFonts w:asciiTheme="minorHAnsi" w:hAnsiTheme="minorHAnsi" w:cstheme="minorHAnsi"/>
        </w:rPr>
      </w:pPr>
    </w:p>
    <w:p w14:paraId="123F03AA" w14:textId="77777777" w:rsidR="00F377BA" w:rsidRPr="00BA18B5" w:rsidRDefault="00F377BA" w:rsidP="00B55C40">
      <w:pPr>
        <w:spacing w:before="240" w:after="120"/>
        <w:jc w:val="both"/>
        <w:rPr>
          <w:rFonts w:asciiTheme="minorHAnsi" w:hAnsiTheme="minorHAnsi" w:cstheme="minorHAnsi"/>
        </w:rPr>
      </w:pPr>
    </w:p>
    <w:p w14:paraId="167C4609" w14:textId="77777777" w:rsidR="00F377BA" w:rsidRPr="00BA18B5" w:rsidRDefault="00F377BA" w:rsidP="00837882">
      <w:pPr>
        <w:spacing w:after="120" w:line="240" w:lineRule="auto"/>
        <w:jc w:val="both"/>
        <w:rPr>
          <w:rFonts w:asciiTheme="minorHAnsi" w:hAnsiTheme="minorHAnsi" w:cstheme="minorHAnsi"/>
          <w:sz w:val="24"/>
          <w:szCs w:val="20"/>
        </w:rPr>
      </w:pPr>
      <w:r w:rsidRPr="00BA18B5">
        <w:rPr>
          <w:rFonts w:asciiTheme="minorHAnsi" w:hAnsiTheme="minorHAnsi" w:cstheme="minorHAnsi"/>
          <w:sz w:val="24"/>
          <w:szCs w:val="20"/>
        </w:rPr>
        <w:t>Podpisy:</w:t>
      </w:r>
    </w:p>
    <w:p w14:paraId="3897805E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2724595C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4A732E86" w14:textId="55A1A39D" w:rsidR="00BA18B5" w:rsidRPr="00BA18B5" w:rsidRDefault="00F377BA" w:rsidP="00065BBF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               Centrum</w:t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Wykonawca</w:t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  <w:t xml:space="preserve">             </w:t>
      </w:r>
      <w:r w:rsidR="00BA18B5" w:rsidRPr="00BA18B5">
        <w:rPr>
          <w:rFonts w:asciiTheme="minorHAnsi" w:hAnsiTheme="minorHAnsi" w:cstheme="minorHAnsi"/>
          <w:sz w:val="16"/>
          <w:szCs w:val="16"/>
        </w:rPr>
        <w:t xml:space="preserve">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5F29259" w14:textId="0A926EF9" w:rsidR="0092444D" w:rsidRDefault="003D1818" w:rsidP="00BA18B5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atarzyna Piętak</w:t>
      </w:r>
      <w:r w:rsidR="0092444D" w:rsidRPr="0092444D">
        <w:rPr>
          <w:rFonts w:asciiTheme="minorHAnsi" w:hAnsiTheme="minorHAnsi" w:cstheme="minorHAnsi"/>
        </w:rPr>
        <w:t xml:space="preserve"> </w:t>
      </w:r>
    </w:p>
    <w:p w14:paraId="68C00387" w14:textId="08BC8566" w:rsidR="0092444D" w:rsidRDefault="003D1818" w:rsidP="00BA18B5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stępc</w:t>
      </w:r>
      <w:r w:rsidR="00C473E5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</w:t>
      </w:r>
      <w:r w:rsidR="0092444D" w:rsidRPr="0092444D">
        <w:rPr>
          <w:rFonts w:asciiTheme="minorHAnsi" w:hAnsiTheme="minorHAnsi" w:cstheme="minorHAnsi"/>
        </w:rPr>
        <w:t>Dyrektor</w:t>
      </w:r>
      <w:r>
        <w:rPr>
          <w:rFonts w:asciiTheme="minorHAnsi" w:hAnsiTheme="minorHAnsi" w:cstheme="minorHAnsi"/>
        </w:rPr>
        <w:t>a</w:t>
      </w:r>
    </w:p>
    <w:p w14:paraId="7194AF22" w14:textId="0DEF623A" w:rsidR="00BA18B5" w:rsidRPr="00BA18B5" w:rsidRDefault="00C473E5" w:rsidP="00BA18B5">
      <w:pPr>
        <w:spacing w:line="240" w:lineRule="auto"/>
        <w:rPr>
          <w:rFonts w:asciiTheme="minorHAnsi" w:hAnsiTheme="minorHAnsi" w:cstheme="minorHAnsi"/>
        </w:rPr>
      </w:pPr>
      <w:r w:rsidRPr="00C473E5">
        <w:rPr>
          <w:rFonts w:asciiTheme="minorHAnsi" w:hAnsiTheme="minorHAnsi" w:cstheme="minorHAnsi"/>
        </w:rPr>
        <w:t>Dział Współpracy z Beneficjentem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3B6D49">
        <w:rPr>
          <w:rFonts w:asciiTheme="minorHAnsi" w:hAnsiTheme="minorHAnsi" w:cstheme="minorHAnsi"/>
        </w:rPr>
        <w:tab/>
      </w:r>
    </w:p>
    <w:p w14:paraId="3A83EB0D" w14:textId="52F6030E" w:rsidR="00BA18B5" w:rsidRPr="00065BBF" w:rsidRDefault="000142BA" w:rsidP="00065BBF">
      <w:pPr>
        <w:spacing w:after="0"/>
        <w:rPr>
          <w:rFonts w:asciiTheme="minorHAnsi" w:hAnsiTheme="minorHAnsi" w:cstheme="minorHAnsi"/>
        </w:rPr>
      </w:pPr>
      <w:r>
        <w:tab/>
      </w:r>
      <w:r>
        <w:tab/>
      </w:r>
      <w:r>
        <w:tab/>
      </w:r>
      <w:r>
        <w:tab/>
      </w:r>
      <w:r>
        <w:tab/>
      </w:r>
      <w:r w:rsidR="00BA18B5" w:rsidRPr="00BA18B5">
        <w:rPr>
          <w:rFonts w:asciiTheme="minorHAnsi" w:hAnsiTheme="minorHAnsi" w:cstheme="minorHAnsi"/>
        </w:rPr>
        <w:tab/>
      </w:r>
      <w:r w:rsidR="00065BBF">
        <w:rPr>
          <w:rFonts w:asciiTheme="minorHAnsi" w:hAnsiTheme="minorHAnsi" w:cstheme="minorHAnsi"/>
        </w:rPr>
        <w:t xml:space="preserve">               </w:t>
      </w:r>
      <w:r w:rsidR="00BA18B5" w:rsidRPr="00BA18B5">
        <w:rPr>
          <w:rFonts w:asciiTheme="minorHAnsi" w:hAnsiTheme="minorHAnsi" w:cstheme="minorHAnsi"/>
          <w:sz w:val="18"/>
          <w:szCs w:val="18"/>
        </w:rPr>
        <w:t>(podpisano kwalifikowanym podpisem elektronicznym)</w:t>
      </w:r>
      <w:r w:rsidR="00BA18B5" w:rsidRPr="00BA18B5">
        <w:rPr>
          <w:rFonts w:asciiTheme="minorHAnsi" w:hAnsiTheme="minorHAnsi" w:cstheme="minorHAnsi"/>
        </w:rPr>
        <w:t xml:space="preserve">                            </w:t>
      </w:r>
      <w:r w:rsidR="00BA18B5" w:rsidRPr="00BA18B5">
        <w:rPr>
          <w:rFonts w:asciiTheme="minorHAnsi" w:hAnsiTheme="minorHAnsi" w:cstheme="minorHAnsi"/>
          <w:sz w:val="18"/>
          <w:szCs w:val="18"/>
        </w:rPr>
        <w:t xml:space="preserve">(podpisano kwalifikowanym podpisem elektronicznym)                             </w:t>
      </w:r>
    </w:p>
    <w:p w14:paraId="0043961C" w14:textId="10BE60F4" w:rsidR="00BA18B5" w:rsidRPr="00BA18B5" w:rsidRDefault="00BA18B5" w:rsidP="00BA18B5">
      <w:pPr>
        <w:spacing w:line="240" w:lineRule="auto"/>
        <w:rPr>
          <w:rFonts w:asciiTheme="minorHAnsi" w:hAnsiTheme="minorHAnsi" w:cstheme="minorHAnsi"/>
        </w:rPr>
      </w:pPr>
    </w:p>
    <w:p w14:paraId="5082FDF9" w14:textId="43EEF858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</w:t>
      </w:r>
    </w:p>
    <w:p w14:paraId="2F31B019" w14:textId="77777777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</w:t>
      </w:r>
    </w:p>
    <w:p w14:paraId="6B3A0B85" w14:textId="509A3683" w:rsidR="00BA18B5" w:rsidRPr="00BA18B5" w:rsidRDefault="00BA18B5" w:rsidP="00BA18B5">
      <w:pPr>
        <w:spacing w:after="0"/>
        <w:rPr>
          <w:rFonts w:asciiTheme="minorHAnsi" w:hAnsiTheme="minorHAnsi" w:cstheme="minorHAnsi"/>
        </w:rPr>
      </w:pPr>
    </w:p>
    <w:p w14:paraId="14AE60B8" w14:textId="77777777" w:rsidR="00BA18B5" w:rsidRPr="00BA18B5" w:rsidRDefault="00BA18B5" w:rsidP="00BA18B5">
      <w:pPr>
        <w:spacing w:before="240" w:after="120"/>
        <w:rPr>
          <w:rFonts w:asciiTheme="minorHAnsi" w:hAnsiTheme="minorHAnsi" w:cstheme="minorHAnsi"/>
        </w:rPr>
      </w:pPr>
    </w:p>
    <w:p w14:paraId="457E7162" w14:textId="4B48D5C5" w:rsidR="00F377BA" w:rsidRPr="00BA18B5" w:rsidRDefault="00F377BA" w:rsidP="001A4DF8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</w:t>
      </w:r>
    </w:p>
    <w:p w14:paraId="1B8760C1" w14:textId="57FD17B5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3978C1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57E69FEE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4592492C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180E036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6CA5B898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2CA79D2D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3CBE615E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12EB67CF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758AFD47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2DB5E89B" w14:textId="4A1C2FD5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354587DD" w14:textId="661AF162" w:rsidR="00F377BA" w:rsidRPr="00577650" w:rsidRDefault="00F377BA" w:rsidP="0033082B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i do Aneksu </w:t>
      </w:r>
      <w:r w:rsidR="003B6D49" w:rsidRPr="00577650">
        <w:rPr>
          <w:rFonts w:asciiTheme="minorHAnsi" w:hAnsiTheme="minorHAnsi" w:cstheme="minorHAnsi"/>
        </w:rPr>
        <w:t>…….</w:t>
      </w:r>
      <w:r w:rsidR="004102DF" w:rsidRPr="00577650">
        <w:rPr>
          <w:rFonts w:asciiTheme="minorHAnsi" w:hAnsiTheme="minorHAnsi" w:cstheme="minorHAnsi"/>
        </w:rPr>
        <w:t>/2</w:t>
      </w:r>
      <w:r w:rsidR="005549A1" w:rsidRPr="00577650">
        <w:rPr>
          <w:rFonts w:asciiTheme="minorHAnsi" w:hAnsiTheme="minorHAnsi" w:cstheme="minorHAnsi"/>
        </w:rPr>
        <w:t>02</w:t>
      </w:r>
      <w:r w:rsidR="00DD0753">
        <w:rPr>
          <w:rFonts w:asciiTheme="minorHAnsi" w:hAnsiTheme="minorHAnsi" w:cstheme="minorHAnsi"/>
        </w:rPr>
        <w:t>3</w:t>
      </w:r>
    </w:p>
    <w:p w14:paraId="26D2248F" w14:textId="21D60149" w:rsidR="00CB6F95" w:rsidRDefault="006E17BD" w:rsidP="00CB6F95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 nr </w:t>
      </w:r>
      <w:r w:rsidR="003B6D49" w:rsidRPr="00577650">
        <w:rPr>
          <w:rFonts w:asciiTheme="minorHAnsi" w:hAnsiTheme="minorHAnsi" w:cstheme="minorHAnsi"/>
        </w:rPr>
        <w:t>…………..</w:t>
      </w:r>
      <w:r w:rsidRPr="00577650">
        <w:rPr>
          <w:rFonts w:asciiTheme="minorHAnsi" w:hAnsiTheme="minorHAnsi" w:cstheme="minorHAnsi"/>
        </w:rPr>
        <w:t xml:space="preserve"> – </w:t>
      </w:r>
      <w:r w:rsidR="003B6D49" w:rsidRPr="00577650">
        <w:rPr>
          <w:rFonts w:asciiTheme="minorHAnsi" w:hAnsiTheme="minorHAnsi" w:cstheme="minorHAnsi"/>
        </w:rPr>
        <w:t>……...</w:t>
      </w:r>
      <w:r w:rsidRPr="00BA18B5" w:rsidDel="006E17BD">
        <w:rPr>
          <w:rFonts w:asciiTheme="minorHAnsi" w:hAnsiTheme="minorHAnsi" w:cstheme="minorHAnsi"/>
        </w:rPr>
        <w:t xml:space="preserve"> </w:t>
      </w:r>
    </w:p>
    <w:p w14:paraId="2A224422" w14:textId="342BFC14" w:rsidR="00970858" w:rsidRPr="001D1BE7" w:rsidRDefault="00970858" w:rsidP="00CB6F95">
      <w:pPr>
        <w:spacing w:after="120"/>
        <w:rPr>
          <w:rFonts w:ascii="Times New Roman" w:hAnsi="Times New Roman"/>
        </w:rPr>
      </w:pPr>
    </w:p>
    <w:sectPr w:rsidR="00970858" w:rsidRPr="001D1BE7" w:rsidSect="00754B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B43BD" w14:textId="77777777" w:rsidR="00416EEC" w:rsidRDefault="00416EEC" w:rsidP="00754B91">
      <w:pPr>
        <w:spacing w:after="0" w:line="240" w:lineRule="auto"/>
      </w:pPr>
      <w:r>
        <w:separator/>
      </w:r>
    </w:p>
  </w:endnote>
  <w:endnote w:type="continuationSeparator" w:id="0">
    <w:p w14:paraId="15C3D11D" w14:textId="77777777" w:rsidR="00416EEC" w:rsidRDefault="00416EEC" w:rsidP="00754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9BC25" w14:textId="20F54CB6" w:rsidR="00037A97" w:rsidRDefault="00037A97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7D8CB057" wp14:editId="5A7E0722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2" name="MSIPCMe87d4255b7105da593bc2215" descr="{&quot;HashCode&quot;:851437236,&quot;Height&quot;:841.0,&quot;Width&quot;:595.0,&quot;Placement&quot;:&quot;Foot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4819FD4" w14:textId="491E0270" w:rsidR="00037A97" w:rsidRPr="00E35C19" w:rsidRDefault="00E35C19" w:rsidP="00E35C19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E35C19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8CB057" id="_x0000_t202" coordsize="21600,21600" o:spt="202" path="m,l,21600r21600,l21600,xe">
              <v:stroke joinstyle="miter"/>
              <v:path gradientshapeok="t" o:connecttype="rect"/>
            </v:shapetype>
            <v:shape id="MSIPCMe87d4255b7105da593bc2215" o:spid="_x0000_s1026" type="#_x0000_t202" alt="{&quot;HashCode&quot;:851437236,&quot;Height&quot;:841.0,&quot;Width&quot;:595.0,&quot;Placement&quot;:&quot;Footer&quot;,&quot;Index&quot;:&quot;OddAndEven&quot;,&quot;Section&quot;:1,&quot;Top&quot;:0.0,&quot;Left&quot;:0.0}" style="position:absolute;margin-left:0;margin-top:805.4pt;width:595.3pt;height:21.5pt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" o:allowincell="f" filled="f" stroked="f" strokeweight=".5pt">
              <v:textbox inset="20pt,0,,0">
                <w:txbxContent>
                  <w:p w14:paraId="24819FD4" w14:textId="491E0270" w:rsidR="00037A97" w:rsidRPr="00E35C19" w:rsidRDefault="00E35C19" w:rsidP="00E35C19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E35C19">
                      <w:rPr>
                        <w:rFonts w:cs="Calibri"/>
                        <w:color w:val="000000"/>
                        <w:sz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A93C5" w14:textId="46775A96" w:rsidR="00037A97" w:rsidRDefault="00037A97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6BDB04FB" wp14:editId="68485507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1" name="MSIPCMc52b4b17ae78cb8b011db999" descr="{&quot;HashCode&quot;:85143723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3818873" w14:textId="4AC73858" w:rsidR="00037A97" w:rsidRPr="00E35C19" w:rsidRDefault="00E35C19" w:rsidP="00E35C19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E35C19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DB04FB" id="_x0000_t202" coordsize="21600,21600" o:spt="202" path="m,l,21600r21600,l21600,xe">
              <v:stroke joinstyle="miter"/>
              <v:path gradientshapeok="t" o:connecttype="rect"/>
            </v:shapetype>
            <v:shape id="MSIPCMc52b4b17ae78cb8b011db999" o:spid="_x0000_s1027" type="#_x0000_t202" alt="{&quot;HashCode&quot;:851437236,&quot;Height&quot;:841.0,&quot;Width&quot;:595.0,&quot;Placement&quot;:&quot;Footer&quot;,&quot;Index&quot;:&quot;Primary&quot;,&quot;Section&quot;:1,&quot;Top&quot;:0.0,&quot;Left&quot;:0.0}" style="position:absolute;margin-left:0;margin-top:805.4pt;width:595.3pt;height:21.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" o:allowincell="f" filled="f" stroked="f" strokeweight=".5pt">
              <v:textbox inset="20pt,0,,0">
                <w:txbxContent>
                  <w:p w14:paraId="43818873" w14:textId="4AC73858" w:rsidR="00037A97" w:rsidRPr="00E35C19" w:rsidRDefault="00E35C19" w:rsidP="00E35C19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E35C19">
                      <w:rPr>
                        <w:rFonts w:cs="Calibri"/>
                        <w:color w:val="000000"/>
                        <w:sz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947B" w14:textId="77777777" w:rsidR="00C473E5" w:rsidRDefault="00C473E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5DCB6" w14:textId="77777777" w:rsidR="00416EEC" w:rsidRDefault="00416EEC" w:rsidP="00754B91">
      <w:pPr>
        <w:spacing w:after="0" w:line="240" w:lineRule="auto"/>
      </w:pPr>
      <w:r>
        <w:separator/>
      </w:r>
    </w:p>
  </w:footnote>
  <w:footnote w:type="continuationSeparator" w:id="0">
    <w:p w14:paraId="30D14222" w14:textId="77777777" w:rsidR="00416EEC" w:rsidRDefault="00416EEC" w:rsidP="00754B91">
      <w:pPr>
        <w:spacing w:after="0" w:line="240" w:lineRule="auto"/>
      </w:pPr>
      <w:r>
        <w:continuationSeparator/>
      </w:r>
    </w:p>
  </w:footnote>
  <w:footnote w:id="1">
    <w:p w14:paraId="555F620C" w14:textId="2EAA464B" w:rsidR="00970858" w:rsidRDefault="00BA18B5">
      <w:pPr>
        <w:pStyle w:val="Tekstprzypisudolnego"/>
      </w:pPr>
      <w:r>
        <w:rPr>
          <w:rStyle w:val="Odwoanieprzypisudolnego"/>
        </w:rPr>
        <w:footnoteRef/>
      </w:r>
      <w:r>
        <w:t xml:space="preserve"> Nie dotyczy Aneksu zawieranego w formie elektronicznej (z kwalifikowanym podpisem elektronicznym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23796" w14:textId="77777777" w:rsidR="00F377BA" w:rsidRDefault="00C473E5">
    <w:pPr>
      <w:pStyle w:val="Nagwek"/>
    </w:pPr>
    <w:r>
      <w:rPr>
        <w:noProof/>
      </w:rPr>
      <w:pict w14:anchorId="462391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399" o:spid="_x0000_s2049" type="#_x0000_t136" style="position:absolute;margin-left:0;margin-top:0;width:392.25pt;height:161.25pt;rotation:315;z-index:-251656192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9B378" w14:textId="77777777" w:rsidR="00F377BA" w:rsidRDefault="00C473E5">
    <w:pPr>
      <w:pStyle w:val="Nagwek"/>
    </w:pPr>
    <w:r>
      <w:rPr>
        <w:noProof/>
      </w:rPr>
      <w:pict w14:anchorId="5D97BF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400" o:spid="_x0000_s2050" type="#_x0000_t136" style="position:absolute;margin-left:0;margin-top:0;width:392.25pt;height:161.25pt;rotation:315;z-index:-251654144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DDB9F" w14:textId="77777777" w:rsidR="00C473E5" w:rsidRDefault="00C473E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2E22"/>
    <w:multiLevelType w:val="hybridMultilevel"/>
    <w:tmpl w:val="3566F248"/>
    <w:lvl w:ilvl="0" w:tplc="ECD8BCCA">
      <w:start w:val="1"/>
      <w:numFmt w:val="decimal"/>
      <w:lvlText w:val="%1."/>
      <w:lvlJc w:val="left"/>
      <w:pPr>
        <w:tabs>
          <w:tab w:val="num" w:pos="1416"/>
        </w:tabs>
        <w:ind w:left="1416" w:hanging="876"/>
      </w:pPr>
    </w:lvl>
    <w:lvl w:ilvl="1" w:tplc="0415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125FAF"/>
    <w:multiLevelType w:val="hybridMultilevel"/>
    <w:tmpl w:val="357E69F4"/>
    <w:lvl w:ilvl="0" w:tplc="32F8AC0E">
      <w:start w:val="1"/>
      <w:numFmt w:val="decimal"/>
      <w:lvlText w:val="%1)"/>
      <w:lvlJc w:val="left"/>
      <w:pPr>
        <w:tabs>
          <w:tab w:val="num" w:pos="1395"/>
        </w:tabs>
        <w:ind w:left="1395" w:hanging="828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3D466B"/>
    <w:multiLevelType w:val="hybridMultilevel"/>
    <w:tmpl w:val="04928ED0"/>
    <w:lvl w:ilvl="0" w:tplc="DE9A53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686573"/>
    <w:multiLevelType w:val="hybridMultilevel"/>
    <w:tmpl w:val="806E5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1D2140"/>
    <w:multiLevelType w:val="hybridMultilevel"/>
    <w:tmpl w:val="FFE496A4"/>
    <w:lvl w:ilvl="0" w:tplc="50D21A3E">
      <w:start w:val="1"/>
      <w:numFmt w:val="decimal"/>
      <w:lvlText w:val="%1)"/>
      <w:lvlJc w:val="left"/>
      <w:pPr>
        <w:ind w:left="1068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>
      <w:start w:val="1"/>
      <w:numFmt w:val="lowerRoman"/>
      <w:lvlText w:val="%3."/>
      <w:lvlJc w:val="right"/>
      <w:pPr>
        <w:ind w:left="2508" w:hanging="180"/>
      </w:pPr>
    </w:lvl>
    <w:lvl w:ilvl="3" w:tplc="0409000F">
      <w:start w:val="1"/>
      <w:numFmt w:val="decimal"/>
      <w:lvlText w:val="%4."/>
      <w:lvlJc w:val="left"/>
      <w:pPr>
        <w:ind w:left="3228" w:hanging="360"/>
      </w:pPr>
    </w:lvl>
    <w:lvl w:ilvl="4" w:tplc="04090019">
      <w:start w:val="1"/>
      <w:numFmt w:val="lowerLetter"/>
      <w:lvlText w:val="%5."/>
      <w:lvlJc w:val="left"/>
      <w:pPr>
        <w:ind w:left="3948" w:hanging="360"/>
      </w:pPr>
    </w:lvl>
    <w:lvl w:ilvl="5" w:tplc="0409001B">
      <w:start w:val="1"/>
      <w:numFmt w:val="lowerRoman"/>
      <w:lvlText w:val="%6."/>
      <w:lvlJc w:val="right"/>
      <w:pPr>
        <w:ind w:left="4668" w:hanging="180"/>
      </w:pPr>
    </w:lvl>
    <w:lvl w:ilvl="6" w:tplc="0409000F">
      <w:start w:val="1"/>
      <w:numFmt w:val="decimal"/>
      <w:lvlText w:val="%7."/>
      <w:lvlJc w:val="left"/>
      <w:pPr>
        <w:ind w:left="5388" w:hanging="360"/>
      </w:pPr>
    </w:lvl>
    <w:lvl w:ilvl="7" w:tplc="04090019">
      <w:start w:val="1"/>
      <w:numFmt w:val="lowerLetter"/>
      <w:lvlText w:val="%8."/>
      <w:lvlJc w:val="left"/>
      <w:pPr>
        <w:ind w:left="6108" w:hanging="360"/>
      </w:pPr>
    </w:lvl>
    <w:lvl w:ilvl="8" w:tplc="0409001B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34F443B5"/>
    <w:multiLevelType w:val="hybridMultilevel"/>
    <w:tmpl w:val="95D46436"/>
    <w:lvl w:ilvl="0" w:tplc="68E0FB6E">
      <w:start w:val="1"/>
      <w:numFmt w:val="decimal"/>
      <w:lvlText w:val="%1)"/>
      <w:lvlJc w:val="left"/>
      <w:pPr>
        <w:tabs>
          <w:tab w:val="num" w:pos="1368"/>
        </w:tabs>
        <w:ind w:left="1368" w:hanging="828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C13282"/>
    <w:multiLevelType w:val="hybridMultilevel"/>
    <w:tmpl w:val="A0AC5EBA"/>
    <w:lvl w:ilvl="0" w:tplc="D0A61750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41E52F1F"/>
    <w:multiLevelType w:val="hybridMultilevel"/>
    <w:tmpl w:val="F27C0B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68B11713"/>
    <w:multiLevelType w:val="hybridMultilevel"/>
    <w:tmpl w:val="67C217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74BD48AD"/>
    <w:multiLevelType w:val="hybridMultilevel"/>
    <w:tmpl w:val="B704A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5703167">
    <w:abstractNumId w:val="7"/>
  </w:num>
  <w:num w:numId="2" w16cid:durableId="11413386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2733811">
    <w:abstractNumId w:val="7"/>
  </w:num>
  <w:num w:numId="4" w16cid:durableId="8425498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80128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870830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5088156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057003">
    <w:abstractNumId w:val="6"/>
  </w:num>
  <w:num w:numId="9" w16cid:durableId="525483994">
    <w:abstractNumId w:val="9"/>
  </w:num>
  <w:num w:numId="10" w16cid:durableId="1819884206">
    <w:abstractNumId w:val="3"/>
  </w:num>
  <w:num w:numId="11" w16cid:durableId="1139864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evenAndOddHeader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sjCwMDW0MDMwNDNU0lEKTi0uzszPAykwqgUAdpRF0CwAAAA="/>
  </w:docVars>
  <w:rsids>
    <w:rsidRoot w:val="00754B91"/>
    <w:rsid w:val="000142BA"/>
    <w:rsid w:val="00031CC6"/>
    <w:rsid w:val="00036417"/>
    <w:rsid w:val="00037A97"/>
    <w:rsid w:val="00043285"/>
    <w:rsid w:val="00046231"/>
    <w:rsid w:val="00057D90"/>
    <w:rsid w:val="00065BBF"/>
    <w:rsid w:val="0006751C"/>
    <w:rsid w:val="00071178"/>
    <w:rsid w:val="000B5F1C"/>
    <w:rsid w:val="000D205A"/>
    <w:rsid w:val="000D4A08"/>
    <w:rsid w:val="000F5A49"/>
    <w:rsid w:val="001163C1"/>
    <w:rsid w:val="001407E4"/>
    <w:rsid w:val="00141B4F"/>
    <w:rsid w:val="00142C98"/>
    <w:rsid w:val="00197DFB"/>
    <w:rsid w:val="001A4DF8"/>
    <w:rsid w:val="001D1BE7"/>
    <w:rsid w:val="001E77AB"/>
    <w:rsid w:val="002652CA"/>
    <w:rsid w:val="0029741A"/>
    <w:rsid w:val="002A2A92"/>
    <w:rsid w:val="002C4AE1"/>
    <w:rsid w:val="002C52D5"/>
    <w:rsid w:val="002C5632"/>
    <w:rsid w:val="0033082B"/>
    <w:rsid w:val="00343E2E"/>
    <w:rsid w:val="003521FF"/>
    <w:rsid w:val="00361E5A"/>
    <w:rsid w:val="003A0C59"/>
    <w:rsid w:val="003B2546"/>
    <w:rsid w:val="003B6D49"/>
    <w:rsid w:val="003D1818"/>
    <w:rsid w:val="003D3C9D"/>
    <w:rsid w:val="003E4CFD"/>
    <w:rsid w:val="003E4FF1"/>
    <w:rsid w:val="003F24F3"/>
    <w:rsid w:val="003F3619"/>
    <w:rsid w:val="003F3FEA"/>
    <w:rsid w:val="00402246"/>
    <w:rsid w:val="004102DF"/>
    <w:rsid w:val="00416EEC"/>
    <w:rsid w:val="00420A35"/>
    <w:rsid w:val="004335C0"/>
    <w:rsid w:val="00436FAD"/>
    <w:rsid w:val="00455020"/>
    <w:rsid w:val="00462183"/>
    <w:rsid w:val="004C4C4B"/>
    <w:rsid w:val="004C5408"/>
    <w:rsid w:val="004D2AC4"/>
    <w:rsid w:val="004D53EA"/>
    <w:rsid w:val="004E14CB"/>
    <w:rsid w:val="00500604"/>
    <w:rsid w:val="005303AB"/>
    <w:rsid w:val="00544520"/>
    <w:rsid w:val="005549A1"/>
    <w:rsid w:val="00577650"/>
    <w:rsid w:val="00594955"/>
    <w:rsid w:val="00595091"/>
    <w:rsid w:val="005A70E8"/>
    <w:rsid w:val="005D0332"/>
    <w:rsid w:val="006031C4"/>
    <w:rsid w:val="00611525"/>
    <w:rsid w:val="00652310"/>
    <w:rsid w:val="00652437"/>
    <w:rsid w:val="00661A71"/>
    <w:rsid w:val="00681DE3"/>
    <w:rsid w:val="006E17BD"/>
    <w:rsid w:val="006F2544"/>
    <w:rsid w:val="007034D1"/>
    <w:rsid w:val="007217A5"/>
    <w:rsid w:val="00735205"/>
    <w:rsid w:val="00736E00"/>
    <w:rsid w:val="00754B91"/>
    <w:rsid w:val="00771615"/>
    <w:rsid w:val="00782D54"/>
    <w:rsid w:val="007A769F"/>
    <w:rsid w:val="00801E4B"/>
    <w:rsid w:val="00837882"/>
    <w:rsid w:val="0084666F"/>
    <w:rsid w:val="00847502"/>
    <w:rsid w:val="00851B2E"/>
    <w:rsid w:val="008537C9"/>
    <w:rsid w:val="008768DF"/>
    <w:rsid w:val="0087720A"/>
    <w:rsid w:val="008C27E4"/>
    <w:rsid w:val="008C2A69"/>
    <w:rsid w:val="008C7798"/>
    <w:rsid w:val="0092444D"/>
    <w:rsid w:val="00944546"/>
    <w:rsid w:val="009666FD"/>
    <w:rsid w:val="00970858"/>
    <w:rsid w:val="00976965"/>
    <w:rsid w:val="009826E0"/>
    <w:rsid w:val="00984C18"/>
    <w:rsid w:val="00985F52"/>
    <w:rsid w:val="009E2CA7"/>
    <w:rsid w:val="00A22BD2"/>
    <w:rsid w:val="00A32191"/>
    <w:rsid w:val="00A6764A"/>
    <w:rsid w:val="00A70F9D"/>
    <w:rsid w:val="00A71224"/>
    <w:rsid w:val="00A80F98"/>
    <w:rsid w:val="00A822DD"/>
    <w:rsid w:val="00A875BA"/>
    <w:rsid w:val="00AA5C72"/>
    <w:rsid w:val="00AE2ADA"/>
    <w:rsid w:val="00AF1915"/>
    <w:rsid w:val="00AF70A9"/>
    <w:rsid w:val="00B43674"/>
    <w:rsid w:val="00B5071B"/>
    <w:rsid w:val="00B51F67"/>
    <w:rsid w:val="00B55C40"/>
    <w:rsid w:val="00B56697"/>
    <w:rsid w:val="00B60EFF"/>
    <w:rsid w:val="00B80F5D"/>
    <w:rsid w:val="00B93BD1"/>
    <w:rsid w:val="00B95B01"/>
    <w:rsid w:val="00BA1398"/>
    <w:rsid w:val="00BA18B5"/>
    <w:rsid w:val="00BA312B"/>
    <w:rsid w:val="00BB218E"/>
    <w:rsid w:val="00BB75F5"/>
    <w:rsid w:val="00BC183C"/>
    <w:rsid w:val="00BD6B15"/>
    <w:rsid w:val="00BF1749"/>
    <w:rsid w:val="00BF1FA8"/>
    <w:rsid w:val="00C105F3"/>
    <w:rsid w:val="00C4717A"/>
    <w:rsid w:val="00C473E5"/>
    <w:rsid w:val="00C76456"/>
    <w:rsid w:val="00C82DD4"/>
    <w:rsid w:val="00C856EC"/>
    <w:rsid w:val="00C86314"/>
    <w:rsid w:val="00CA0C5C"/>
    <w:rsid w:val="00CA71C7"/>
    <w:rsid w:val="00CB6F95"/>
    <w:rsid w:val="00CD1DA5"/>
    <w:rsid w:val="00CD54E3"/>
    <w:rsid w:val="00CD7636"/>
    <w:rsid w:val="00CE29DE"/>
    <w:rsid w:val="00D31F15"/>
    <w:rsid w:val="00D439EB"/>
    <w:rsid w:val="00D54EFC"/>
    <w:rsid w:val="00D6283F"/>
    <w:rsid w:val="00DC425E"/>
    <w:rsid w:val="00DD0753"/>
    <w:rsid w:val="00E040A7"/>
    <w:rsid w:val="00E07867"/>
    <w:rsid w:val="00E14B6D"/>
    <w:rsid w:val="00E23EB8"/>
    <w:rsid w:val="00E335FA"/>
    <w:rsid w:val="00E35C19"/>
    <w:rsid w:val="00E35D41"/>
    <w:rsid w:val="00E632A6"/>
    <w:rsid w:val="00E9461F"/>
    <w:rsid w:val="00EA7625"/>
    <w:rsid w:val="00EB005B"/>
    <w:rsid w:val="00EB52E8"/>
    <w:rsid w:val="00EC5088"/>
    <w:rsid w:val="00ED4520"/>
    <w:rsid w:val="00EF2E00"/>
    <w:rsid w:val="00F377BA"/>
    <w:rsid w:val="00FB26FD"/>
    <w:rsid w:val="00FC4648"/>
    <w:rsid w:val="00FD6A95"/>
    <w:rsid w:val="00FE0E36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3948E145"/>
  <w15:docId w15:val="{EDEE9449-E6DE-4416-8235-D82FA67A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37C9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rsid w:val="00754B9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754B91"/>
    <w:rPr>
      <w:rFonts w:cs="Times New Roman"/>
      <w:sz w:val="20"/>
      <w:szCs w:val="20"/>
    </w:rPr>
  </w:style>
  <w:style w:type="paragraph" w:styleId="Akapitzlist">
    <w:name w:val="List Paragraph"/>
    <w:basedOn w:val="Normalny"/>
    <w:uiPriority w:val="34"/>
    <w:qFormat/>
    <w:rsid w:val="00754B91"/>
    <w:pPr>
      <w:ind w:left="720"/>
    </w:pPr>
  </w:style>
  <w:style w:type="character" w:styleId="Odwoanieprzypisudolnego">
    <w:name w:val="footnote reference"/>
    <w:basedOn w:val="Domylnaczcionkaakapitu"/>
    <w:uiPriority w:val="99"/>
    <w:semiHidden/>
    <w:rsid w:val="00754B91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754B91"/>
    <w:rPr>
      <w:rFonts w:cs="Times New Roman"/>
    </w:rPr>
  </w:style>
  <w:style w:type="paragraph" w:styleId="Stopka">
    <w:name w:val="footer"/>
    <w:basedOn w:val="Normalny"/>
    <w:link w:val="Stopka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sid w:val="00754B91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754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754B9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rsid w:val="00A3219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A3219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A32191"/>
    <w:rPr>
      <w:rFonts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321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32191"/>
    <w:rPr>
      <w:rFonts w:cs="Times New Roman"/>
      <w:b/>
      <w:bCs/>
    </w:rPr>
  </w:style>
  <w:style w:type="paragraph" w:styleId="Poprawka">
    <w:name w:val="Revision"/>
    <w:hidden/>
    <w:uiPriority w:val="99"/>
    <w:semiHidden/>
    <w:rsid w:val="008C2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30564-FF9A-42A9-AB37-59CC104B0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97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dlugosz</dc:creator>
  <cp:keywords/>
  <dc:description/>
  <cp:lastModifiedBy>Marta Szyszkowska</cp:lastModifiedBy>
  <cp:revision>13</cp:revision>
  <cp:lastPrinted>2012-02-09T12:09:00Z</cp:lastPrinted>
  <dcterms:created xsi:type="dcterms:W3CDTF">2022-02-24T13:17:00Z</dcterms:created>
  <dcterms:modified xsi:type="dcterms:W3CDTF">2023-07-10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72bd6a-5f70-4f6e-be10-f745206756ad_Enabled">
    <vt:lpwstr>true</vt:lpwstr>
  </property>
  <property fmtid="{D5CDD505-2E9C-101B-9397-08002B2CF9AE}" pid="3" name="MSIP_Label_8b72bd6a-5f70-4f6e-be10-f745206756ad_SetDate">
    <vt:lpwstr>2023-07-10T06:54:47Z</vt:lpwstr>
  </property>
  <property fmtid="{D5CDD505-2E9C-101B-9397-08002B2CF9AE}" pid="4" name="MSIP_Label_8b72bd6a-5f70-4f6e-be10-f745206756ad_Method">
    <vt:lpwstr>Standard</vt:lpwstr>
  </property>
  <property fmtid="{D5CDD505-2E9C-101B-9397-08002B2CF9AE}" pid="5" name="MSIP_Label_8b72bd6a-5f70-4f6e-be10-f745206756ad_Name">
    <vt:lpwstr>K2 - informacja wewnętrzna</vt:lpwstr>
  </property>
  <property fmtid="{D5CDD505-2E9C-101B-9397-08002B2CF9AE}" pid="6" name="MSIP_Label_8b72bd6a-5f70-4f6e-be10-f745206756ad_SiteId">
    <vt:lpwstr>114511be-be5b-44a7-b2ab-a51e832dea9d</vt:lpwstr>
  </property>
  <property fmtid="{D5CDD505-2E9C-101B-9397-08002B2CF9AE}" pid="7" name="MSIP_Label_8b72bd6a-5f70-4f6e-be10-f745206756ad_ActionId">
    <vt:lpwstr>7e69d11c-759c-4f04-803b-06088869fc1c</vt:lpwstr>
  </property>
  <property fmtid="{D5CDD505-2E9C-101B-9397-08002B2CF9AE}" pid="8" name="MSIP_Label_8b72bd6a-5f70-4f6e-be10-f745206756ad_ContentBits">
    <vt:lpwstr>2</vt:lpwstr>
  </property>
</Properties>
</file>